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60F2" w:rsidRDefault="002F0450">
      <w:pPr>
        <w:pStyle w:val="Title"/>
      </w:pPr>
      <w:r>
        <w:t>Schedule, Fall 2016</w:t>
      </w:r>
    </w:p>
    <w:p w:rsidR="00E760F2" w:rsidRDefault="002F0450">
      <w:pPr>
        <w:pStyle w:val="Author"/>
      </w:pPr>
      <w:r>
        <w:t>NRES 746</w:t>
      </w:r>
    </w:p>
    <w:p w:rsidR="00E760F2" w:rsidRDefault="002F0450">
      <w:pPr>
        <w:pStyle w:val="Date"/>
      </w:pPr>
      <w:r>
        <w:t>August 23, 2016</w:t>
      </w:r>
    </w:p>
    <w:p w:rsidR="00E760F2" w:rsidRDefault="002F0450">
      <w:pPr>
        <w:pStyle w:val="FirstParagraph"/>
      </w:pPr>
      <w:r>
        <w:t>Because this is the first time this course is being taught, this schedule is highly subject to change!!! Please check for updates frequently!</w:t>
      </w:r>
    </w:p>
    <w:tbl>
      <w:tblPr>
        <w:tblW w:w="4505" w:type="pct"/>
        <w:tblLook w:val="07E0" w:firstRow="1" w:lastRow="1" w:firstColumn="1" w:lastColumn="1" w:noHBand="1" w:noVBand="1"/>
      </w:tblPr>
      <w:tblGrid>
        <w:gridCol w:w="884"/>
        <w:gridCol w:w="1382"/>
        <w:gridCol w:w="4250"/>
        <w:gridCol w:w="2112"/>
      </w:tblGrid>
      <w:tr w:rsidR="00866615" w:rsidTr="0086661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6615" w:rsidRDefault="00866615">
            <w:pPr>
              <w:pStyle w:val="Compact"/>
            </w:pPr>
            <w:r>
              <w:t>Wee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6615" w:rsidRDefault="00866615">
            <w:pPr>
              <w:pStyle w:val="Compact"/>
            </w:pPr>
            <w:r>
              <w:t>Dat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6615" w:rsidRDefault="00866615">
            <w:pPr>
              <w:pStyle w:val="Compact"/>
            </w:pPr>
            <w:r>
              <w:t>Top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6615" w:rsidRDefault="00866615">
            <w:pPr>
              <w:pStyle w:val="Compact"/>
            </w:pPr>
            <w:r>
              <w:t>Text.Readings</w:t>
            </w:r>
          </w:p>
        </w:tc>
      </w:tr>
      <w:tr w:rsidR="00866615" w:rsidTr="00866615">
        <w:tc>
          <w:tcPr>
            <w:tcW w:w="0" w:type="auto"/>
          </w:tcPr>
          <w:p w:rsidR="00866615" w:rsidRDefault="00866615">
            <w:pPr>
              <w:pStyle w:val="Compact"/>
            </w:pPr>
            <w:bookmarkStart w:id="0" w:name="_GoBack" w:colFirst="0" w:colLast="3"/>
            <w:r>
              <w:t>Week 1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1/22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1: Course overview; Intro to Systems Thinking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Gotelli Chapter 1</w:t>
            </w:r>
          </w:p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1/24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2: Intro to Population Ecology; Exponential growth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BCTD Chapter 1</w:t>
            </w:r>
          </w:p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1/26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AB: Introduction to population modeling in Excel, InsightMaker, and R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Week 2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1/29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1: Thomas Malthus; Density-dependent growth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Gotelli Chapter 2</w:t>
            </w:r>
          </w:p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1/31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2: Density-dependent growth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BCTD Chapter 2 (skim)</w:t>
            </w:r>
          </w:p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2/2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AB: Density-dependent populations in InsightMaker; maximum sustainable yield (MSY) and more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Week 3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2/5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1: Passenger pigeon/Allee Effect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Gotelli Chapter 3</w:t>
            </w:r>
          </w:p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2/7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2: Age-structured populations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2/9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AB: Age-structured populations and stochasticity in InsightMaker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Week 4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2/12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1: Final projects; Matrix population models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hyperlink r:id="rId7">
              <w:r>
                <w:rPr>
                  <w:rStyle w:val="Hyperlink"/>
                </w:rPr>
                <w:t>Heppell 1998</w:t>
              </w:r>
            </w:hyperlink>
          </w:p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2/14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2: Matrix population models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2/16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AB: Matrix population models in R and InsightMaker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Week 5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2/19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PRESIDENT'S DAY (no class)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2/21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2: MIDTERM #1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hyperlink r:id="rId8">
              <w:r>
                <w:rPr>
                  <w:rStyle w:val="Hyperlink"/>
                </w:rPr>
                <w:t>Lande 1992</w:t>
              </w:r>
            </w:hyperlink>
          </w:p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2/23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AB: Work on group PVA projects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>
            <w:pPr>
              <w:pStyle w:val="Compact"/>
            </w:pPr>
            <w:r>
              <w:t xml:space="preserve">Week </w:t>
            </w:r>
            <w:r>
              <w:lastRenderedPageBreak/>
              <w:t>6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lastRenderedPageBreak/>
              <w:t>2/26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 xml:space="preserve">LECTURE 1: Stochasticity and </w:t>
            </w:r>
            <w:r>
              <w:lastRenderedPageBreak/>
              <w:t>Uncertainty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hyperlink r:id="rId9">
              <w:r>
                <w:rPr>
                  <w:rStyle w:val="Hyperlink"/>
                </w:rPr>
                <w:t>Regan 2002</w:t>
              </w:r>
            </w:hyperlink>
          </w:p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2/28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2: Small population paradigm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hyperlink r:id="rId10">
              <w:r>
                <w:rPr>
                  <w:rStyle w:val="Hyperlink"/>
                </w:rPr>
                <w:t>Beissinger and Westphal 1998</w:t>
              </w:r>
            </w:hyperlink>
          </w:p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3/2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AB: Stochasticity and uncertainty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Week 7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3/5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1: Individual based models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BCTD Chapter 10</w:t>
            </w:r>
          </w:p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3/7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2: Declining population paradigm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hyperlink r:id="rId11">
              <w:r>
                <w:rPr>
                  <w:rStyle w:val="Hyperlink"/>
                </w:rPr>
                <w:t>Caughley 1988</w:t>
              </w:r>
            </w:hyperlink>
          </w:p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3/9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AB: Work on group PVA projects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Week 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3/12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1: Declining population paradigm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3/14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2: Population Viability Analysis (PVA)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3/16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AB: Metapopulation modeling in InsightMaker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Week 9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3/19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SPRING BREAK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3/21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"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3/23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"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Week 10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3/26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1: Metapopulations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Gotelli Chapter 4</w:t>
            </w:r>
          </w:p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3/28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2: Source-sink dynamics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 xml:space="preserve">Optional: </w:t>
            </w:r>
            <w:hyperlink r:id="rId12">
              <w:r>
                <w:rPr>
                  <w:rStyle w:val="Hyperlink"/>
                </w:rPr>
                <w:t>Griffin et al</w:t>
              </w:r>
            </w:hyperlink>
          </w:p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3/30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AB: Final projects (PVA models due next monday)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Week 11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4/2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1: Parameter estimation!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hyperlink r:id="rId13">
              <w:r>
                <w:rPr>
                  <w:rStyle w:val="Hyperlink"/>
                </w:rPr>
                <w:t>Amstrup et al Chapter 1</w:t>
              </w:r>
            </w:hyperlink>
          </w:p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4/4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2: MIDTERM #2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4/6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AB: Parameter estimation: mark-recapture data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Week 12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4/9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1: Galapagos case study (guest lecture: Elizabeth Hunter)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 xml:space="preserve">Optional: </w:t>
            </w:r>
            <w:hyperlink r:id="rId14">
              <w:r>
                <w:rPr>
                  <w:rStyle w:val="Hyperlink"/>
                </w:rPr>
                <w:t>Gibbs et all 2014</w:t>
              </w:r>
            </w:hyperlink>
          </w:p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4/11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2: Galapagos case study (guest lecture: Elizabeth Hunter)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4/13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AB: Work on group PVA projects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Week 13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4/16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1: Species interactions: competition!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Gotelli Chapter 5</w:t>
            </w:r>
          </w:p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4/18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2: Species interactions: competition!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4/20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AB: Work on group PVA projects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Week 14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4/23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1: Species interactions: competition!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4/25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2: Case study: desert mule deer management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4/27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AB: Case study: mule deer management (led by Jerrod and Nathan) (FINAL PAPER DRAFT DUE)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Week 15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4/30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1: Predator-prey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Gotelli Chapter 6</w:t>
            </w:r>
          </w:p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5/2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2: Predator-prey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5/4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AB: STUDENT PRESENTATIONS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Week 16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5/7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LECTURE 1: final class review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Week 17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5/11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FINAL EXAM (9:50 to 11:50am)</w:t>
            </w:r>
          </w:p>
        </w:tc>
        <w:tc>
          <w:tcPr>
            <w:tcW w:w="0" w:type="auto"/>
          </w:tcPr>
          <w:p w:rsidR="00866615" w:rsidRDefault="00866615"/>
        </w:tc>
      </w:tr>
      <w:tr w:rsidR="00866615" w:rsidTr="00866615">
        <w:tc>
          <w:tcPr>
            <w:tcW w:w="0" w:type="auto"/>
          </w:tcPr>
          <w:p w:rsidR="00866615" w:rsidRDefault="00866615"/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5/16/2018</w:t>
            </w:r>
          </w:p>
        </w:tc>
        <w:tc>
          <w:tcPr>
            <w:tcW w:w="0" w:type="auto"/>
          </w:tcPr>
          <w:p w:rsidR="00866615" w:rsidRDefault="00866615">
            <w:pPr>
              <w:pStyle w:val="Compact"/>
            </w:pPr>
            <w:r>
              <w:t>FINAL PAPERS DUE (last day of finals)</w:t>
            </w:r>
          </w:p>
        </w:tc>
        <w:tc>
          <w:tcPr>
            <w:tcW w:w="0" w:type="auto"/>
          </w:tcPr>
          <w:p w:rsidR="00866615" w:rsidRDefault="00866615"/>
        </w:tc>
      </w:tr>
      <w:bookmarkEnd w:id="0"/>
    </w:tbl>
    <w:p w:rsidR="002F0450" w:rsidRDefault="002F0450"/>
    <w:sectPr w:rsidR="002F04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0450" w:rsidRDefault="002F0450">
      <w:pPr>
        <w:spacing w:after="0"/>
      </w:pPr>
      <w:r>
        <w:separator/>
      </w:r>
    </w:p>
  </w:endnote>
  <w:endnote w:type="continuationSeparator" w:id="0">
    <w:p w:rsidR="002F0450" w:rsidRDefault="002F04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0450" w:rsidRDefault="002F0450">
      <w:r>
        <w:separator/>
      </w:r>
    </w:p>
  </w:footnote>
  <w:footnote w:type="continuationSeparator" w:id="0">
    <w:p w:rsidR="002F0450" w:rsidRDefault="002F04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FEE05F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5136BB7"/>
    <w:multiLevelType w:val="multilevel"/>
    <w:tmpl w:val="F71A34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F0450"/>
    <w:rsid w:val="004E29B3"/>
    <w:rsid w:val="00590D07"/>
    <w:rsid w:val="00784D58"/>
    <w:rsid w:val="00866615"/>
    <w:rsid w:val="008D6863"/>
    <w:rsid w:val="00B86B75"/>
    <w:rsid w:val="00BC48D5"/>
    <w:rsid w:val="00C36279"/>
    <w:rsid w:val="00E315A3"/>
    <w:rsid w:val="00E760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D20B2D1-A8E5-4C59-8140-190EC32CE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lande.pdf" TargetMode="External"/><Relationship Id="rId13" Type="http://schemas.openxmlformats.org/officeDocument/2006/relationships/hyperlink" Target="amstrup1.pdf" TargetMode="External"/><Relationship Id="rId3" Type="http://schemas.openxmlformats.org/officeDocument/2006/relationships/settings" Target="settings.xml"/><Relationship Id="rId7" Type="http://schemas.openxmlformats.org/officeDocument/2006/relationships/hyperlink" Target="heppell1.pdf" TargetMode="External"/><Relationship Id="rId12" Type="http://schemas.openxmlformats.org/officeDocument/2006/relationships/hyperlink" Target="griffin1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caughley1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beissinger1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Regan_2002.pdf" TargetMode="External"/><Relationship Id="rId14" Type="http://schemas.openxmlformats.org/officeDocument/2006/relationships/hyperlink" Target="gibbs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15</Words>
  <Characters>2939</Characters>
  <Application>Microsoft Office Word</Application>
  <DocSecurity>0</DocSecurity>
  <Lines>24</Lines>
  <Paragraphs>6</Paragraphs>
  <ScaleCrop>false</ScaleCrop>
  <Company/>
  <LinksUpToDate>false</LinksUpToDate>
  <CharactersWithSpaces>34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, Fall 2016</dc:title>
  <dc:creator>NRES 746</dc:creator>
  <cp:lastModifiedBy>Shoemaker, Kevin</cp:lastModifiedBy>
  <cp:revision>2</cp:revision>
  <dcterms:created xsi:type="dcterms:W3CDTF">2018-01-21T06:04:00Z</dcterms:created>
  <dcterms:modified xsi:type="dcterms:W3CDTF">2018-01-21T06:19:00Z</dcterms:modified>
</cp:coreProperties>
</file>